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F58F25" w14:textId="77777777" w:rsidR="00614763" w:rsidRPr="00393BFF" w:rsidRDefault="00614763" w:rsidP="007E4B4C">
      <w:pPr>
        <w:pStyle w:val="Heading2"/>
        <w:rPr>
          <w:szCs w:val="24"/>
        </w:rPr>
      </w:pPr>
      <w:r w:rsidRPr="00393BFF">
        <w:rPr>
          <w:szCs w:val="24"/>
        </w:rPr>
        <w:t xml:space="preserve">CITY OF </w:t>
      </w:r>
      <w:r w:rsidR="007E4B4C" w:rsidRPr="00393BFF">
        <w:rPr>
          <w:szCs w:val="24"/>
        </w:rPr>
        <w:t>RANCHO SANTA MARGARITA</w:t>
      </w:r>
    </w:p>
    <w:p w14:paraId="12813631" w14:textId="77777777" w:rsidR="00614763" w:rsidRPr="00393BFF" w:rsidRDefault="00614763" w:rsidP="007E4B4C">
      <w:pPr>
        <w:pStyle w:val="Heading2"/>
        <w:rPr>
          <w:szCs w:val="24"/>
        </w:rPr>
      </w:pPr>
      <w:r w:rsidRPr="00393BFF">
        <w:rPr>
          <w:szCs w:val="24"/>
        </w:rPr>
        <w:t>NOTICE OF AVAILABILITY</w:t>
      </w:r>
    </w:p>
    <w:p w14:paraId="0208AEAD" w14:textId="187804BD" w:rsidR="00614763" w:rsidRPr="00393BFF" w:rsidRDefault="00614763" w:rsidP="007E4B4C">
      <w:pPr>
        <w:pStyle w:val="Heading2"/>
        <w:rPr>
          <w:b w:val="0"/>
          <w:szCs w:val="24"/>
        </w:rPr>
      </w:pPr>
      <w:r w:rsidRPr="00393BFF">
        <w:rPr>
          <w:szCs w:val="24"/>
        </w:rPr>
        <w:t>OF COMMUNITY DEVELOPMENT BLOCK GRANT (CDBG) FUNDS</w:t>
      </w:r>
      <w:r w:rsidR="00E51C07">
        <w:rPr>
          <w:szCs w:val="24"/>
        </w:rPr>
        <w:t xml:space="preserve"> FOR </w:t>
      </w:r>
      <w:r w:rsidRPr="00393BFF">
        <w:rPr>
          <w:szCs w:val="24"/>
        </w:rPr>
        <w:t>FISCAL YEAR 20</w:t>
      </w:r>
      <w:r w:rsidR="000D3EC5">
        <w:rPr>
          <w:szCs w:val="24"/>
        </w:rPr>
        <w:t>2</w:t>
      </w:r>
      <w:r w:rsidR="006972DA">
        <w:rPr>
          <w:szCs w:val="24"/>
        </w:rPr>
        <w:t>5</w:t>
      </w:r>
      <w:r w:rsidR="00BA5BF2" w:rsidRPr="00393BFF">
        <w:rPr>
          <w:szCs w:val="24"/>
        </w:rPr>
        <w:t>-</w:t>
      </w:r>
      <w:r w:rsidR="004C68EE">
        <w:rPr>
          <w:szCs w:val="24"/>
        </w:rPr>
        <w:t>20</w:t>
      </w:r>
      <w:r w:rsidR="00BE111D">
        <w:rPr>
          <w:szCs w:val="24"/>
        </w:rPr>
        <w:t>2</w:t>
      </w:r>
      <w:r w:rsidR="006972DA">
        <w:rPr>
          <w:szCs w:val="24"/>
        </w:rPr>
        <w:t>6</w:t>
      </w:r>
    </w:p>
    <w:p w14:paraId="2221D128" w14:textId="77777777" w:rsidR="00614763" w:rsidRPr="00393BFF" w:rsidRDefault="00614763" w:rsidP="007E4B4C">
      <w:pPr>
        <w:jc w:val="center"/>
        <w:rPr>
          <w:b/>
          <w:sz w:val="24"/>
          <w:szCs w:val="24"/>
        </w:rPr>
      </w:pPr>
    </w:p>
    <w:p w14:paraId="0661A8C1" w14:textId="454FF83B" w:rsidR="00614763" w:rsidRPr="00393BFF" w:rsidRDefault="00F946CC">
      <w:pPr>
        <w:pStyle w:val="BodyText"/>
        <w:rPr>
          <w:sz w:val="24"/>
          <w:szCs w:val="24"/>
        </w:rPr>
      </w:pPr>
      <w:r>
        <w:rPr>
          <w:sz w:val="24"/>
          <w:szCs w:val="24"/>
        </w:rPr>
        <w:t>T</w:t>
      </w:r>
      <w:r w:rsidR="00614763" w:rsidRPr="00393BFF">
        <w:rPr>
          <w:sz w:val="24"/>
          <w:szCs w:val="24"/>
        </w:rPr>
        <w:t xml:space="preserve">he City of </w:t>
      </w:r>
      <w:r w:rsidR="00393BFF" w:rsidRPr="00393BFF">
        <w:rPr>
          <w:sz w:val="24"/>
          <w:szCs w:val="24"/>
        </w:rPr>
        <w:t>Rancho Santa Margarita</w:t>
      </w:r>
      <w:r w:rsidR="00614763" w:rsidRPr="00393BFF">
        <w:rPr>
          <w:sz w:val="24"/>
          <w:szCs w:val="24"/>
        </w:rPr>
        <w:t xml:space="preserve"> anticipates receiving </w:t>
      </w:r>
      <w:r w:rsidR="00A57D4A">
        <w:rPr>
          <w:sz w:val="24"/>
          <w:szCs w:val="24"/>
        </w:rPr>
        <w:t>an estimated</w:t>
      </w:r>
      <w:r w:rsidR="00614763" w:rsidRPr="007B11F9">
        <w:rPr>
          <w:sz w:val="24"/>
          <w:szCs w:val="24"/>
        </w:rPr>
        <w:t xml:space="preserve"> $</w:t>
      </w:r>
      <w:r w:rsidR="00095C17">
        <w:rPr>
          <w:sz w:val="24"/>
          <w:szCs w:val="24"/>
        </w:rPr>
        <w:t>2</w:t>
      </w:r>
      <w:r w:rsidR="006972DA">
        <w:rPr>
          <w:sz w:val="24"/>
          <w:szCs w:val="24"/>
        </w:rPr>
        <w:t>0</w:t>
      </w:r>
      <w:r w:rsidR="007E0272">
        <w:rPr>
          <w:sz w:val="24"/>
          <w:szCs w:val="24"/>
        </w:rPr>
        <w:t>0</w:t>
      </w:r>
      <w:r w:rsidR="003823D5">
        <w:rPr>
          <w:sz w:val="24"/>
          <w:szCs w:val="24"/>
        </w:rPr>
        <w:t>,</w:t>
      </w:r>
      <w:r w:rsidR="00095C17">
        <w:rPr>
          <w:sz w:val="24"/>
          <w:szCs w:val="24"/>
        </w:rPr>
        <w:t>0</w:t>
      </w:r>
      <w:r w:rsidR="003823D5">
        <w:rPr>
          <w:sz w:val="24"/>
          <w:szCs w:val="24"/>
        </w:rPr>
        <w:t>00</w:t>
      </w:r>
      <w:r w:rsidR="00614763" w:rsidRPr="00393BFF">
        <w:rPr>
          <w:sz w:val="24"/>
          <w:szCs w:val="24"/>
        </w:rPr>
        <w:t xml:space="preserve"> in CDBG funds from the </w:t>
      </w:r>
      <w:r w:rsidR="006972DA">
        <w:rPr>
          <w:sz w:val="24"/>
          <w:szCs w:val="24"/>
        </w:rPr>
        <w:t xml:space="preserve">U.S. Department of Housing and Urban Development for Fiscal Year 2025-2026. The CDBG program's primary objective is to develop viable urban communities by providing decent housing, a suitable living environment, or expanding economic opportunities, principally for low- </w:t>
      </w:r>
      <w:r w:rsidR="00095C17">
        <w:rPr>
          <w:sz w:val="24"/>
          <w:szCs w:val="24"/>
        </w:rPr>
        <w:t xml:space="preserve">and moderate-income </w:t>
      </w:r>
      <w:proofErr w:type="gramStart"/>
      <w:r w:rsidR="00095C17">
        <w:rPr>
          <w:sz w:val="24"/>
          <w:szCs w:val="24"/>
        </w:rPr>
        <w:t>persons</w:t>
      </w:r>
      <w:proofErr w:type="gramEnd"/>
      <w:r w:rsidR="00614763" w:rsidRPr="00393BFF">
        <w:rPr>
          <w:sz w:val="24"/>
          <w:szCs w:val="24"/>
        </w:rPr>
        <w:t>.</w:t>
      </w:r>
    </w:p>
    <w:p w14:paraId="6B93A796" w14:textId="77777777" w:rsidR="00614763" w:rsidRPr="00393BFF" w:rsidRDefault="00614763">
      <w:pPr>
        <w:jc w:val="both"/>
        <w:rPr>
          <w:sz w:val="24"/>
          <w:szCs w:val="24"/>
        </w:rPr>
      </w:pPr>
    </w:p>
    <w:p w14:paraId="1A911D88" w14:textId="5493164F" w:rsidR="00614763" w:rsidRPr="00393BFF" w:rsidRDefault="00277C8B">
      <w:pPr>
        <w:pStyle w:val="BodyText2"/>
        <w:rPr>
          <w:szCs w:val="24"/>
        </w:rPr>
      </w:pPr>
      <w:r w:rsidRPr="00393BFF">
        <w:rPr>
          <w:szCs w:val="24"/>
        </w:rPr>
        <w:t>CDBG-</w:t>
      </w:r>
      <w:r w:rsidR="00614763" w:rsidRPr="00393BFF">
        <w:rPr>
          <w:szCs w:val="24"/>
        </w:rPr>
        <w:t xml:space="preserve">eligible </w:t>
      </w:r>
      <w:r w:rsidR="00E51C07">
        <w:rPr>
          <w:szCs w:val="24"/>
        </w:rPr>
        <w:t>activities include a wide range of programs</w:t>
      </w:r>
      <w:r w:rsidR="00095C17">
        <w:rPr>
          <w:szCs w:val="24"/>
        </w:rPr>
        <w:t>,</w:t>
      </w:r>
      <w:r w:rsidR="00E51C07">
        <w:rPr>
          <w:szCs w:val="24"/>
        </w:rPr>
        <w:t xml:space="preserve"> including </w:t>
      </w:r>
      <w:r w:rsidR="00614763" w:rsidRPr="00393BFF">
        <w:rPr>
          <w:szCs w:val="24"/>
        </w:rPr>
        <w:t>social services</w:t>
      </w:r>
      <w:r w:rsidR="002817F2">
        <w:rPr>
          <w:szCs w:val="24"/>
        </w:rPr>
        <w:t xml:space="preserve"> provided a</w:t>
      </w:r>
      <w:r w:rsidR="00D40420">
        <w:rPr>
          <w:szCs w:val="24"/>
        </w:rPr>
        <w:t>ctivit</w:t>
      </w:r>
      <w:r w:rsidR="00B83048">
        <w:rPr>
          <w:szCs w:val="24"/>
        </w:rPr>
        <w:t>ies</w:t>
      </w:r>
      <w:r w:rsidR="00D40420">
        <w:rPr>
          <w:szCs w:val="24"/>
        </w:rPr>
        <w:t xml:space="preserve"> </w:t>
      </w:r>
      <w:r w:rsidRPr="00393BFF">
        <w:rPr>
          <w:szCs w:val="24"/>
        </w:rPr>
        <w:t xml:space="preserve">primarily </w:t>
      </w:r>
      <w:r w:rsidR="00614763" w:rsidRPr="00393BFF">
        <w:rPr>
          <w:szCs w:val="24"/>
        </w:rPr>
        <w:t>benefit low</w:t>
      </w:r>
      <w:r w:rsidR="00A61692" w:rsidRPr="00393BFF">
        <w:rPr>
          <w:szCs w:val="24"/>
        </w:rPr>
        <w:t>-</w:t>
      </w:r>
      <w:r w:rsidR="00614763" w:rsidRPr="00393BFF">
        <w:rPr>
          <w:szCs w:val="24"/>
        </w:rPr>
        <w:t xml:space="preserve"> and moderate</w:t>
      </w:r>
      <w:r w:rsidR="00A61692" w:rsidRPr="00393BFF">
        <w:rPr>
          <w:szCs w:val="24"/>
        </w:rPr>
        <w:t>-</w:t>
      </w:r>
      <w:r w:rsidR="00614763" w:rsidRPr="00393BFF">
        <w:rPr>
          <w:szCs w:val="24"/>
        </w:rPr>
        <w:t xml:space="preserve">income </w:t>
      </w:r>
      <w:r w:rsidR="002817F2">
        <w:rPr>
          <w:szCs w:val="24"/>
        </w:rPr>
        <w:t>households</w:t>
      </w:r>
      <w:r w:rsidR="009C0BA6">
        <w:rPr>
          <w:szCs w:val="24"/>
        </w:rPr>
        <w:t xml:space="preserve">, </w:t>
      </w:r>
      <w:r w:rsidRPr="00393BFF">
        <w:rPr>
          <w:szCs w:val="24"/>
        </w:rPr>
        <w:t xml:space="preserve">that is, </w:t>
      </w:r>
      <w:r w:rsidR="007B11F9">
        <w:rPr>
          <w:szCs w:val="24"/>
        </w:rPr>
        <w:t xml:space="preserve">households with an income less than </w:t>
      </w:r>
      <w:r w:rsidR="00614763" w:rsidRPr="00393BFF">
        <w:rPr>
          <w:szCs w:val="24"/>
        </w:rPr>
        <w:t xml:space="preserve">80% of </w:t>
      </w:r>
      <w:r w:rsidR="009C0BA6">
        <w:rPr>
          <w:szCs w:val="24"/>
        </w:rPr>
        <w:t xml:space="preserve">the </w:t>
      </w:r>
      <w:r w:rsidR="00614763" w:rsidRPr="00393BFF">
        <w:rPr>
          <w:szCs w:val="24"/>
        </w:rPr>
        <w:t>County median income. Funding for social service programs is limited to 15% of the City</w:t>
      </w:r>
      <w:r w:rsidR="00095C17">
        <w:rPr>
          <w:szCs w:val="24"/>
        </w:rPr>
        <w:t>'</w:t>
      </w:r>
      <w:r w:rsidR="00614763" w:rsidRPr="00393BFF">
        <w:rPr>
          <w:szCs w:val="24"/>
        </w:rPr>
        <w:t xml:space="preserve">s </w:t>
      </w:r>
      <w:r w:rsidR="009C0BA6">
        <w:rPr>
          <w:szCs w:val="24"/>
        </w:rPr>
        <w:t xml:space="preserve">CDBG </w:t>
      </w:r>
      <w:r w:rsidR="00614763" w:rsidRPr="00393BFF">
        <w:rPr>
          <w:szCs w:val="24"/>
        </w:rPr>
        <w:t>allocation for a given year</w:t>
      </w:r>
      <w:r w:rsidR="00E51C07">
        <w:rPr>
          <w:szCs w:val="24"/>
        </w:rPr>
        <w:t xml:space="preserve"> – approximately $</w:t>
      </w:r>
      <w:r w:rsidR="00095C17">
        <w:rPr>
          <w:szCs w:val="24"/>
        </w:rPr>
        <w:t>3</w:t>
      </w:r>
      <w:r w:rsidR="006972DA">
        <w:rPr>
          <w:szCs w:val="24"/>
        </w:rPr>
        <w:t>0</w:t>
      </w:r>
      <w:r w:rsidR="00095C17">
        <w:rPr>
          <w:szCs w:val="24"/>
        </w:rPr>
        <w:t>,</w:t>
      </w:r>
      <w:r w:rsidR="006972DA">
        <w:rPr>
          <w:szCs w:val="24"/>
        </w:rPr>
        <w:t>0</w:t>
      </w:r>
      <w:r w:rsidR="007E0272">
        <w:rPr>
          <w:szCs w:val="24"/>
        </w:rPr>
        <w:t>0</w:t>
      </w:r>
      <w:r w:rsidR="00095C17">
        <w:rPr>
          <w:szCs w:val="24"/>
        </w:rPr>
        <w:t>0</w:t>
      </w:r>
      <w:r w:rsidR="00E51C07">
        <w:rPr>
          <w:szCs w:val="24"/>
        </w:rPr>
        <w:t xml:space="preserve"> for Fiscal Year 20</w:t>
      </w:r>
      <w:r w:rsidR="000D3EC5">
        <w:rPr>
          <w:szCs w:val="24"/>
        </w:rPr>
        <w:t>2</w:t>
      </w:r>
      <w:r w:rsidR="006972DA">
        <w:rPr>
          <w:szCs w:val="24"/>
        </w:rPr>
        <w:t>5</w:t>
      </w:r>
      <w:r w:rsidR="00E51C07">
        <w:rPr>
          <w:szCs w:val="24"/>
        </w:rPr>
        <w:t>-</w:t>
      </w:r>
      <w:r w:rsidR="004C68EE">
        <w:rPr>
          <w:szCs w:val="24"/>
        </w:rPr>
        <w:t>20</w:t>
      </w:r>
      <w:r w:rsidR="00BE111D">
        <w:rPr>
          <w:szCs w:val="24"/>
        </w:rPr>
        <w:t>2</w:t>
      </w:r>
      <w:r w:rsidR="006972DA">
        <w:rPr>
          <w:szCs w:val="24"/>
        </w:rPr>
        <w:t>6</w:t>
      </w:r>
      <w:r w:rsidR="00614763" w:rsidRPr="00393BFF">
        <w:rPr>
          <w:szCs w:val="24"/>
        </w:rPr>
        <w:t>.</w:t>
      </w:r>
      <w:r w:rsidR="00095C17">
        <w:rPr>
          <w:szCs w:val="24"/>
        </w:rPr>
        <w:t xml:space="preserve"> Fiscal Year 202</w:t>
      </w:r>
      <w:r w:rsidR="006972DA">
        <w:rPr>
          <w:szCs w:val="24"/>
        </w:rPr>
        <w:t>5</w:t>
      </w:r>
      <w:r w:rsidR="00095C17">
        <w:rPr>
          <w:szCs w:val="24"/>
        </w:rPr>
        <w:t>-202</w:t>
      </w:r>
      <w:r w:rsidR="006972DA">
        <w:rPr>
          <w:szCs w:val="24"/>
        </w:rPr>
        <w:t>6</w:t>
      </w:r>
      <w:r w:rsidR="00095C17">
        <w:rPr>
          <w:szCs w:val="24"/>
        </w:rPr>
        <w:t xml:space="preserve"> begins July </w:t>
      </w:r>
      <w:r w:rsidR="006972DA">
        <w:rPr>
          <w:szCs w:val="24"/>
        </w:rPr>
        <w:t>1</w:t>
      </w:r>
      <w:r w:rsidR="00095C17">
        <w:rPr>
          <w:szCs w:val="24"/>
        </w:rPr>
        <w:t>, 202</w:t>
      </w:r>
      <w:r w:rsidR="006972DA">
        <w:rPr>
          <w:szCs w:val="24"/>
        </w:rPr>
        <w:t>5,</w:t>
      </w:r>
      <w:r w:rsidR="00095C17">
        <w:rPr>
          <w:szCs w:val="24"/>
        </w:rPr>
        <w:t xml:space="preserve"> and ends June 30, 202</w:t>
      </w:r>
      <w:r w:rsidR="006972DA">
        <w:rPr>
          <w:szCs w:val="24"/>
        </w:rPr>
        <w:t>6</w:t>
      </w:r>
      <w:r w:rsidR="00095C17">
        <w:rPr>
          <w:szCs w:val="24"/>
        </w:rPr>
        <w:t>.</w:t>
      </w:r>
    </w:p>
    <w:p w14:paraId="4C269D95" w14:textId="77777777" w:rsidR="00614763" w:rsidRPr="00393BFF" w:rsidRDefault="00972648" w:rsidP="00972648">
      <w:pPr>
        <w:tabs>
          <w:tab w:val="left" w:pos="5205"/>
        </w:tabs>
        <w:jc w:val="both"/>
        <w:rPr>
          <w:sz w:val="24"/>
          <w:szCs w:val="24"/>
        </w:rPr>
      </w:pPr>
      <w:r w:rsidRPr="00393BFF">
        <w:rPr>
          <w:sz w:val="24"/>
          <w:szCs w:val="24"/>
        </w:rPr>
        <w:tab/>
      </w:r>
    </w:p>
    <w:p w14:paraId="0078394B" w14:textId="0812CEC5" w:rsidR="00614763" w:rsidRPr="00393BFF" w:rsidRDefault="006972DA" w:rsidP="00393BFF">
      <w:pPr>
        <w:pStyle w:val="BodyText2"/>
        <w:rPr>
          <w:b/>
          <w:szCs w:val="24"/>
        </w:rPr>
      </w:pPr>
      <w:r>
        <w:rPr>
          <w:szCs w:val="24"/>
        </w:rPr>
        <w:t>T</w:t>
      </w:r>
      <w:r w:rsidR="00614763" w:rsidRPr="00393BFF">
        <w:rPr>
          <w:szCs w:val="24"/>
        </w:rPr>
        <w:t xml:space="preserve">he City is </w:t>
      </w:r>
      <w:r w:rsidR="004A4852">
        <w:rPr>
          <w:szCs w:val="24"/>
        </w:rPr>
        <w:t xml:space="preserve">accepting applications </w:t>
      </w:r>
      <w:r w:rsidR="00614763" w:rsidRPr="00393BFF">
        <w:rPr>
          <w:szCs w:val="24"/>
        </w:rPr>
        <w:t xml:space="preserve">from </w:t>
      </w:r>
      <w:r w:rsidR="000D3EC5">
        <w:rPr>
          <w:szCs w:val="24"/>
        </w:rPr>
        <w:t xml:space="preserve">existing </w:t>
      </w:r>
      <w:r>
        <w:rPr>
          <w:szCs w:val="24"/>
        </w:rPr>
        <w:t xml:space="preserve">California </w:t>
      </w:r>
      <w:r w:rsidR="00614763" w:rsidRPr="00393BFF">
        <w:rPr>
          <w:szCs w:val="24"/>
        </w:rPr>
        <w:t>tax-exempt nonprofit organizations that provide eligible CDBG services</w:t>
      </w:r>
      <w:r w:rsidR="00D40420">
        <w:rPr>
          <w:szCs w:val="24"/>
        </w:rPr>
        <w:t xml:space="preserve"> that </w:t>
      </w:r>
      <w:r w:rsidR="00614763" w:rsidRPr="00393BFF">
        <w:rPr>
          <w:szCs w:val="24"/>
        </w:rPr>
        <w:t>benefit</w:t>
      </w:r>
      <w:r w:rsidR="00A61692" w:rsidRPr="00393BFF">
        <w:rPr>
          <w:szCs w:val="24"/>
        </w:rPr>
        <w:t xml:space="preserve"> low- </w:t>
      </w:r>
      <w:r w:rsidR="00104407" w:rsidRPr="00393BFF">
        <w:rPr>
          <w:szCs w:val="24"/>
        </w:rPr>
        <w:t>and moderate</w:t>
      </w:r>
      <w:r w:rsidR="00A61692" w:rsidRPr="00393BFF">
        <w:rPr>
          <w:szCs w:val="24"/>
        </w:rPr>
        <w:t>-income</w:t>
      </w:r>
      <w:r w:rsidR="00614763" w:rsidRPr="00393BFF">
        <w:rPr>
          <w:szCs w:val="24"/>
        </w:rPr>
        <w:t xml:space="preserve"> </w:t>
      </w:r>
      <w:r w:rsidR="00393BFF" w:rsidRPr="00393BFF">
        <w:rPr>
          <w:szCs w:val="24"/>
        </w:rPr>
        <w:t>Rancho Santa Margarita</w:t>
      </w:r>
      <w:r w:rsidR="00614763" w:rsidRPr="00393BFF">
        <w:rPr>
          <w:szCs w:val="24"/>
        </w:rPr>
        <w:t xml:space="preserve"> residents. </w:t>
      </w:r>
      <w:r w:rsidR="00614763" w:rsidRPr="00393BFF">
        <w:rPr>
          <w:b/>
          <w:szCs w:val="24"/>
        </w:rPr>
        <w:t xml:space="preserve">Applications must be submitted to the City of </w:t>
      </w:r>
      <w:r w:rsidR="00393BFF" w:rsidRPr="00393BFF">
        <w:rPr>
          <w:b/>
          <w:szCs w:val="24"/>
        </w:rPr>
        <w:t xml:space="preserve">Rancho Santa Margarita </w:t>
      </w:r>
      <w:r w:rsidR="00614763" w:rsidRPr="00393BFF">
        <w:rPr>
          <w:b/>
          <w:szCs w:val="24"/>
        </w:rPr>
        <w:t xml:space="preserve">Development </w:t>
      </w:r>
      <w:r w:rsidR="00393BFF" w:rsidRPr="00393BFF">
        <w:rPr>
          <w:b/>
          <w:szCs w:val="24"/>
        </w:rPr>
        <w:t xml:space="preserve">Services </w:t>
      </w:r>
      <w:r w:rsidR="00614763" w:rsidRPr="0060517E">
        <w:rPr>
          <w:b/>
          <w:szCs w:val="24"/>
        </w:rPr>
        <w:t>Department</w:t>
      </w:r>
      <w:r w:rsidR="001A6654" w:rsidRPr="0060517E">
        <w:rPr>
          <w:b/>
          <w:szCs w:val="24"/>
        </w:rPr>
        <w:t xml:space="preserve"> by </w:t>
      </w:r>
      <w:r w:rsidR="00873DE7" w:rsidRPr="0060517E">
        <w:rPr>
          <w:b/>
          <w:szCs w:val="24"/>
        </w:rPr>
        <w:t>3</w:t>
      </w:r>
      <w:r w:rsidR="00B42C87" w:rsidRPr="0060517E">
        <w:rPr>
          <w:b/>
          <w:szCs w:val="24"/>
        </w:rPr>
        <w:t xml:space="preserve"> PM, </w:t>
      </w:r>
      <w:r>
        <w:rPr>
          <w:b/>
          <w:szCs w:val="24"/>
        </w:rPr>
        <w:t>Thursday</w:t>
      </w:r>
      <w:r w:rsidR="00614763" w:rsidRPr="0060517E">
        <w:rPr>
          <w:b/>
          <w:szCs w:val="24"/>
        </w:rPr>
        <w:t xml:space="preserve">, </w:t>
      </w:r>
      <w:r w:rsidR="002A7237" w:rsidRPr="0060517E">
        <w:rPr>
          <w:b/>
          <w:szCs w:val="24"/>
        </w:rPr>
        <w:t xml:space="preserve">January </w:t>
      </w:r>
      <w:r>
        <w:rPr>
          <w:b/>
          <w:szCs w:val="24"/>
        </w:rPr>
        <w:t>30</w:t>
      </w:r>
      <w:r w:rsidR="00614763" w:rsidRPr="0060517E">
        <w:rPr>
          <w:b/>
          <w:szCs w:val="24"/>
        </w:rPr>
        <w:t>, 20</w:t>
      </w:r>
      <w:r w:rsidR="000D3EC5" w:rsidRPr="0060517E">
        <w:rPr>
          <w:b/>
          <w:szCs w:val="24"/>
        </w:rPr>
        <w:t>2</w:t>
      </w:r>
      <w:r>
        <w:rPr>
          <w:b/>
          <w:szCs w:val="24"/>
        </w:rPr>
        <w:t>5</w:t>
      </w:r>
      <w:r w:rsidR="00E51C07" w:rsidRPr="0060517E">
        <w:rPr>
          <w:szCs w:val="24"/>
        </w:rPr>
        <w:t xml:space="preserve">. Rancho Santa Margarita City Hall is located at 22112 El Paseo, Rancho Santa Margarita, CA 92688. </w:t>
      </w:r>
      <w:r w:rsidR="00847E94" w:rsidRPr="0060517E">
        <w:rPr>
          <w:szCs w:val="24"/>
        </w:rPr>
        <w:t>Late a</w:t>
      </w:r>
      <w:r w:rsidR="00121828" w:rsidRPr="0060517E">
        <w:rPr>
          <w:szCs w:val="24"/>
        </w:rPr>
        <w:t>pplications will not b</w:t>
      </w:r>
      <w:r w:rsidR="00614763" w:rsidRPr="0060517E">
        <w:rPr>
          <w:szCs w:val="24"/>
        </w:rPr>
        <w:t>e accepted</w:t>
      </w:r>
      <w:r w:rsidR="00614763" w:rsidRPr="00E51C07">
        <w:rPr>
          <w:szCs w:val="24"/>
        </w:rPr>
        <w:t>.</w:t>
      </w:r>
      <w:r w:rsidR="00614763" w:rsidRPr="00393BFF">
        <w:rPr>
          <w:b/>
          <w:szCs w:val="24"/>
        </w:rPr>
        <w:t xml:space="preserve">   </w:t>
      </w:r>
    </w:p>
    <w:p w14:paraId="1F3AB5C2" w14:textId="77777777" w:rsidR="00614763" w:rsidRPr="00393BFF" w:rsidRDefault="00614763">
      <w:pPr>
        <w:jc w:val="both"/>
        <w:rPr>
          <w:b/>
          <w:sz w:val="24"/>
          <w:szCs w:val="24"/>
        </w:rPr>
      </w:pPr>
    </w:p>
    <w:p w14:paraId="2A5BA035" w14:textId="77777777" w:rsidR="00960E81" w:rsidRPr="00393BFF" w:rsidRDefault="00614763" w:rsidP="00E51C07">
      <w:pPr>
        <w:pStyle w:val="BodyText"/>
        <w:rPr>
          <w:sz w:val="24"/>
          <w:szCs w:val="24"/>
        </w:rPr>
      </w:pPr>
      <w:r w:rsidRPr="00393BFF">
        <w:rPr>
          <w:sz w:val="24"/>
          <w:szCs w:val="24"/>
        </w:rPr>
        <w:t>Questions regarding thi</w:t>
      </w:r>
      <w:r w:rsidR="00121828" w:rsidRPr="00393BFF">
        <w:rPr>
          <w:sz w:val="24"/>
          <w:szCs w:val="24"/>
        </w:rPr>
        <w:t xml:space="preserve">s notice </w:t>
      </w:r>
      <w:r w:rsidR="007B11F9">
        <w:rPr>
          <w:sz w:val="24"/>
          <w:szCs w:val="24"/>
        </w:rPr>
        <w:t xml:space="preserve">or </w:t>
      </w:r>
      <w:r w:rsidR="002817F2">
        <w:rPr>
          <w:sz w:val="24"/>
          <w:szCs w:val="24"/>
        </w:rPr>
        <w:t xml:space="preserve">to obtain an application </w:t>
      </w:r>
      <w:r w:rsidR="00121828" w:rsidRPr="00393BFF">
        <w:rPr>
          <w:sz w:val="24"/>
          <w:szCs w:val="24"/>
        </w:rPr>
        <w:t xml:space="preserve">should be directed to </w:t>
      </w:r>
      <w:r w:rsidR="000336BC" w:rsidRPr="00393BFF">
        <w:rPr>
          <w:sz w:val="24"/>
          <w:szCs w:val="24"/>
        </w:rPr>
        <w:t>Mike Linares</w:t>
      </w:r>
      <w:r w:rsidR="00D40420">
        <w:rPr>
          <w:sz w:val="24"/>
          <w:szCs w:val="24"/>
        </w:rPr>
        <w:t xml:space="preserve"> at </w:t>
      </w:r>
      <w:r w:rsidR="007B11F9" w:rsidRPr="00393BFF">
        <w:rPr>
          <w:sz w:val="24"/>
          <w:szCs w:val="24"/>
        </w:rPr>
        <w:t>(949)</w:t>
      </w:r>
      <w:r w:rsidR="00D40420">
        <w:rPr>
          <w:sz w:val="24"/>
          <w:szCs w:val="24"/>
        </w:rPr>
        <w:t xml:space="preserve"> </w:t>
      </w:r>
      <w:r w:rsidR="007B11F9" w:rsidRPr="00393BFF">
        <w:rPr>
          <w:sz w:val="24"/>
          <w:szCs w:val="24"/>
        </w:rPr>
        <w:t>635-1800 X6702</w:t>
      </w:r>
      <w:r w:rsidR="007B11F9">
        <w:rPr>
          <w:sz w:val="24"/>
          <w:szCs w:val="24"/>
        </w:rPr>
        <w:t xml:space="preserve"> or via email </w:t>
      </w:r>
      <w:r w:rsidRPr="00393BFF">
        <w:rPr>
          <w:sz w:val="24"/>
          <w:szCs w:val="24"/>
        </w:rPr>
        <w:t>at</w:t>
      </w:r>
      <w:r w:rsidR="00393BFF">
        <w:rPr>
          <w:sz w:val="24"/>
          <w:szCs w:val="24"/>
        </w:rPr>
        <w:t xml:space="preserve"> </w:t>
      </w:r>
      <w:hyperlink r:id="rId7" w:history="1">
        <w:r w:rsidR="00393BFF" w:rsidRPr="007B11F9">
          <w:rPr>
            <w:rStyle w:val="Hyperlink"/>
            <w:color w:val="auto"/>
            <w:sz w:val="24"/>
            <w:szCs w:val="24"/>
            <w:u w:val="none"/>
          </w:rPr>
          <w:t>mlinares@cityofrsm.org</w:t>
        </w:r>
      </w:hyperlink>
      <w:r w:rsidR="00ED3FCA" w:rsidRPr="00393BFF">
        <w:rPr>
          <w:sz w:val="24"/>
          <w:szCs w:val="24"/>
        </w:rPr>
        <w:t>.</w:t>
      </w:r>
    </w:p>
    <w:sectPr w:rsidR="00960E81" w:rsidRPr="00393BFF"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D32A31" w14:textId="77777777" w:rsidR="0084621C" w:rsidRDefault="0084621C" w:rsidP="00B42C87">
      <w:r>
        <w:separator/>
      </w:r>
    </w:p>
  </w:endnote>
  <w:endnote w:type="continuationSeparator" w:id="0">
    <w:p w14:paraId="05C92C33" w14:textId="77777777" w:rsidR="0084621C" w:rsidRDefault="0084621C" w:rsidP="00B42C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AB3174" w14:textId="4E7B49F9" w:rsidR="002D0174" w:rsidRPr="00A115E8" w:rsidRDefault="002D0174" w:rsidP="00B42C87">
    <w:pPr>
      <w:pStyle w:val="Footer"/>
      <w:rPr>
        <w:rFonts w:ascii="Calibri" w:hAnsi="Calibri"/>
        <w:sz w:val="12"/>
        <w:szCs w:val="12"/>
      </w:rPr>
    </w:pPr>
    <w:r w:rsidRPr="00A115E8">
      <w:rPr>
        <w:rFonts w:ascii="Calibri" w:hAnsi="Calibri"/>
        <w:sz w:val="12"/>
        <w:szCs w:val="12"/>
      </w:rPr>
      <w:fldChar w:fldCharType="begin"/>
    </w:r>
    <w:r w:rsidRPr="00A115E8">
      <w:rPr>
        <w:rFonts w:ascii="Calibri" w:hAnsi="Calibri"/>
        <w:sz w:val="12"/>
        <w:szCs w:val="12"/>
      </w:rPr>
      <w:instrText xml:space="preserve"> FILENAME  \p  \* MERGEFORMAT </w:instrText>
    </w:r>
    <w:r w:rsidRPr="00A115E8">
      <w:rPr>
        <w:rFonts w:ascii="Calibri" w:hAnsi="Calibri"/>
        <w:sz w:val="12"/>
        <w:szCs w:val="12"/>
      </w:rPr>
      <w:fldChar w:fldCharType="separate"/>
    </w:r>
    <w:r w:rsidR="00F74AF1">
      <w:rPr>
        <w:rFonts w:ascii="Calibri" w:hAnsi="Calibri"/>
        <w:noProof/>
        <w:sz w:val="12"/>
        <w:szCs w:val="12"/>
      </w:rPr>
      <w:t>H:\WORK FILES\Rancho Santa Margarita\2025-2026\Notice - CDBG Notice of Availability - 2025-2026.docx</w:t>
    </w:r>
    <w:r w:rsidRPr="00A115E8">
      <w:rPr>
        <w:rFonts w:ascii="Calibri" w:hAnsi="Calibri"/>
        <w:sz w:val="12"/>
        <w:szCs w:val="1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157A4A" w14:textId="77777777" w:rsidR="0084621C" w:rsidRDefault="0084621C" w:rsidP="00B42C87">
      <w:r>
        <w:separator/>
      </w:r>
    </w:p>
  </w:footnote>
  <w:footnote w:type="continuationSeparator" w:id="0">
    <w:p w14:paraId="0ED230CC" w14:textId="77777777" w:rsidR="0084621C" w:rsidRDefault="0084621C" w:rsidP="00B42C8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2NDYyMzYysDA0MjVQ0lEKTi0uzszPAykwqgUABxvs2iwAAAA="/>
  </w:docVars>
  <w:rsids>
    <w:rsidRoot w:val="0017542E"/>
    <w:rsid w:val="0000145E"/>
    <w:rsid w:val="000336BC"/>
    <w:rsid w:val="00077330"/>
    <w:rsid w:val="00084662"/>
    <w:rsid w:val="00095C17"/>
    <w:rsid w:val="000A5DD3"/>
    <w:rsid w:val="000B3234"/>
    <w:rsid w:val="000D3EC5"/>
    <w:rsid w:val="00104407"/>
    <w:rsid w:val="00121828"/>
    <w:rsid w:val="001516F0"/>
    <w:rsid w:val="00162113"/>
    <w:rsid w:val="0017542E"/>
    <w:rsid w:val="00184283"/>
    <w:rsid w:val="00190B6F"/>
    <w:rsid w:val="001A6654"/>
    <w:rsid w:val="00252F13"/>
    <w:rsid w:val="002554E9"/>
    <w:rsid w:val="00264896"/>
    <w:rsid w:val="002679F4"/>
    <w:rsid w:val="00277C8B"/>
    <w:rsid w:val="002817F2"/>
    <w:rsid w:val="002A7237"/>
    <w:rsid w:val="002C21EE"/>
    <w:rsid w:val="002D0174"/>
    <w:rsid w:val="002E70F8"/>
    <w:rsid w:val="00323546"/>
    <w:rsid w:val="00332A81"/>
    <w:rsid w:val="00337FD6"/>
    <w:rsid w:val="00350DCC"/>
    <w:rsid w:val="00374BDE"/>
    <w:rsid w:val="003823D5"/>
    <w:rsid w:val="00393BFF"/>
    <w:rsid w:val="00396631"/>
    <w:rsid w:val="00397004"/>
    <w:rsid w:val="003B63D4"/>
    <w:rsid w:val="004129BE"/>
    <w:rsid w:val="00423F57"/>
    <w:rsid w:val="00432056"/>
    <w:rsid w:val="0043286D"/>
    <w:rsid w:val="00492CCC"/>
    <w:rsid w:val="00496E6E"/>
    <w:rsid w:val="004A4852"/>
    <w:rsid w:val="004C13B1"/>
    <w:rsid w:val="004C68EE"/>
    <w:rsid w:val="00511DBC"/>
    <w:rsid w:val="00566BDF"/>
    <w:rsid w:val="00587CD0"/>
    <w:rsid w:val="005C2F73"/>
    <w:rsid w:val="005C4784"/>
    <w:rsid w:val="005F79A8"/>
    <w:rsid w:val="0060517E"/>
    <w:rsid w:val="00614763"/>
    <w:rsid w:val="00675844"/>
    <w:rsid w:val="00691AED"/>
    <w:rsid w:val="006972DA"/>
    <w:rsid w:val="006A2DBB"/>
    <w:rsid w:val="006C05E2"/>
    <w:rsid w:val="00754216"/>
    <w:rsid w:val="007743DE"/>
    <w:rsid w:val="007A2D26"/>
    <w:rsid w:val="007A6FE8"/>
    <w:rsid w:val="007B11F9"/>
    <w:rsid w:val="007B7862"/>
    <w:rsid w:val="007D0924"/>
    <w:rsid w:val="007E0272"/>
    <w:rsid w:val="007E4B4C"/>
    <w:rsid w:val="0081379D"/>
    <w:rsid w:val="00822A1E"/>
    <w:rsid w:val="008359AB"/>
    <w:rsid w:val="00836B32"/>
    <w:rsid w:val="0084621C"/>
    <w:rsid w:val="00847E94"/>
    <w:rsid w:val="00870165"/>
    <w:rsid w:val="00873DE7"/>
    <w:rsid w:val="008C03E1"/>
    <w:rsid w:val="008D1D81"/>
    <w:rsid w:val="009073C5"/>
    <w:rsid w:val="009303D7"/>
    <w:rsid w:val="00960E81"/>
    <w:rsid w:val="00972648"/>
    <w:rsid w:val="009C0BA6"/>
    <w:rsid w:val="00A115E8"/>
    <w:rsid w:val="00A57D4A"/>
    <w:rsid w:val="00A57F44"/>
    <w:rsid w:val="00A61692"/>
    <w:rsid w:val="00A64427"/>
    <w:rsid w:val="00A9484C"/>
    <w:rsid w:val="00AD49F5"/>
    <w:rsid w:val="00AE51A4"/>
    <w:rsid w:val="00AF49F3"/>
    <w:rsid w:val="00B42C87"/>
    <w:rsid w:val="00B705C3"/>
    <w:rsid w:val="00B83048"/>
    <w:rsid w:val="00B87990"/>
    <w:rsid w:val="00B93A2C"/>
    <w:rsid w:val="00BA5BF2"/>
    <w:rsid w:val="00BD0C04"/>
    <w:rsid w:val="00BE111D"/>
    <w:rsid w:val="00BF02A6"/>
    <w:rsid w:val="00C32CCC"/>
    <w:rsid w:val="00CB7409"/>
    <w:rsid w:val="00CF62BF"/>
    <w:rsid w:val="00D052CF"/>
    <w:rsid w:val="00D24B7F"/>
    <w:rsid w:val="00D40420"/>
    <w:rsid w:val="00D43ED9"/>
    <w:rsid w:val="00D61AD5"/>
    <w:rsid w:val="00D61BFE"/>
    <w:rsid w:val="00D804AA"/>
    <w:rsid w:val="00DD4DCB"/>
    <w:rsid w:val="00DE5AD1"/>
    <w:rsid w:val="00E46AB4"/>
    <w:rsid w:val="00E51C07"/>
    <w:rsid w:val="00E66421"/>
    <w:rsid w:val="00ED2688"/>
    <w:rsid w:val="00ED3FCA"/>
    <w:rsid w:val="00EF2DFA"/>
    <w:rsid w:val="00F17E8A"/>
    <w:rsid w:val="00F2566A"/>
    <w:rsid w:val="00F74AF1"/>
    <w:rsid w:val="00F7597F"/>
    <w:rsid w:val="00F854E8"/>
    <w:rsid w:val="00F946CC"/>
    <w:rsid w:val="00FB1343"/>
    <w:rsid w:val="00FD3F33"/>
    <w:rsid w:val="00FD4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A960DC"/>
  <w15:docId w15:val="{0349AC01-31A6-49F6-9703-0279043C1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</w:style>
  <w:style w:type="paragraph" w:styleId="BodyText2">
    <w:name w:val="Body Text 2"/>
    <w:basedOn w:val="Normal"/>
    <w:pPr>
      <w:jc w:val="both"/>
    </w:pPr>
    <w:rPr>
      <w:sz w:val="24"/>
    </w:rPr>
  </w:style>
  <w:style w:type="paragraph" w:styleId="Caption">
    <w:name w:val="caption"/>
    <w:basedOn w:val="Normal"/>
    <w:next w:val="Normal"/>
    <w:qFormat/>
    <w:pPr>
      <w:jc w:val="center"/>
    </w:pPr>
    <w:rPr>
      <w:b/>
      <w:sz w:val="24"/>
    </w:rPr>
  </w:style>
  <w:style w:type="character" w:styleId="FootnoteReference">
    <w:name w:val="footnote reference"/>
    <w:semiHidden/>
  </w:style>
  <w:style w:type="character" w:styleId="Hyperlink">
    <w:name w:val="Hyperlink"/>
    <w:rsid w:val="007743DE"/>
    <w:rPr>
      <w:color w:val="0000FF"/>
      <w:u w:val="single"/>
    </w:rPr>
  </w:style>
  <w:style w:type="paragraph" w:styleId="Header">
    <w:name w:val="header"/>
    <w:basedOn w:val="Normal"/>
    <w:link w:val="HeaderChar"/>
    <w:rsid w:val="00B42C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42C87"/>
  </w:style>
  <w:style w:type="paragraph" w:styleId="Footer">
    <w:name w:val="footer"/>
    <w:basedOn w:val="Normal"/>
    <w:link w:val="FooterChar"/>
    <w:rsid w:val="00B42C8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42C87"/>
  </w:style>
  <w:style w:type="paragraph" w:styleId="BalloonText">
    <w:name w:val="Balloon Text"/>
    <w:basedOn w:val="Normal"/>
    <w:link w:val="BalloonTextChar"/>
    <w:rsid w:val="007A2D26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7A2D2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mlinares@cityofrsm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67B09A-229A-4480-AD59-D737048E4B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6</Words>
  <Characters>138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TY OF MISSION VIEJO</vt:lpstr>
    </vt:vector>
  </TitlesOfParts>
  <Company>city of mission viejo</Company>
  <LinksUpToDate>false</LinksUpToDate>
  <CharactersWithSpaces>1622</CharactersWithSpaces>
  <SharedDoc>false</SharedDoc>
  <HLinks>
    <vt:vector size="6" baseType="variant">
      <vt:variant>
        <vt:i4>8060993</vt:i4>
      </vt:variant>
      <vt:variant>
        <vt:i4>0</vt:i4>
      </vt:variant>
      <vt:variant>
        <vt:i4>0</vt:i4>
      </vt:variant>
      <vt:variant>
        <vt:i4>5</vt:i4>
      </vt:variant>
      <vt:variant>
        <vt:lpwstr>mailto:mlinares@cityofrsm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Y OF MISSION VIEJO</dc:title>
  <dc:creator>information services</dc:creator>
  <cp:lastModifiedBy>Mike Linares</cp:lastModifiedBy>
  <cp:revision>3</cp:revision>
  <cp:lastPrinted>2023-02-20T22:20:00Z</cp:lastPrinted>
  <dcterms:created xsi:type="dcterms:W3CDTF">2024-12-03T05:07:00Z</dcterms:created>
  <dcterms:modified xsi:type="dcterms:W3CDTF">2024-12-03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69a1dbc3004bf9a59367005535b33c57428ba7c0b952a602e84800da9c9f07</vt:lpwstr>
  </property>
</Properties>
</file>